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Шаханеоядж Хаолада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940339"/>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40339"/>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330434"/>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330434"/>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705199"/>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705199"/>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2037171"/>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037171"/>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529208"/>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529208"/>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267134"/>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267134"/>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00731"/>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00731"/>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Шаханеоядж Хаоладар</dc:creator>
  <dc:language>ru-RU</dc:language>
  <cp:keywords/>
  <dcterms:created xsi:type="dcterms:W3CDTF">2025-03-15T08:59:45Z</dcterms:created>
  <dcterms:modified xsi:type="dcterms:W3CDTF">2025-03-15T08: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